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0115A" w14:textId="410B67B6" w:rsidR="0042107B" w:rsidRPr="0042107B" w:rsidRDefault="0042107B" w:rsidP="0042107B">
      <w:proofErr w:type="spellStart"/>
      <w:proofErr w:type="gramStart"/>
      <w:r>
        <w:t>Dermabrasion.page.monarch</w:t>
      </w:r>
      <w:proofErr w:type="gramEnd"/>
      <w:r>
        <w:t>.</w:t>
      </w:r>
      <w:r w:rsidR="00D526DD">
        <w:t>M</w:t>
      </w:r>
      <w:r>
        <w:t>z</w:t>
      </w:r>
      <w:proofErr w:type="spellEnd"/>
    </w:p>
    <w:p w14:paraId="3264D952" w14:textId="715ACB8F" w:rsidR="0042107B" w:rsidRPr="0042107B" w:rsidRDefault="0042107B" w:rsidP="0042107B">
      <w:r w:rsidRPr="0042107B">
        <w:t>/dermabrasion-</w:t>
      </w:r>
      <w:r w:rsidRPr="0042107B">
        <w:t>DiamondGlow</w:t>
      </w:r>
    </w:p>
    <w:p w14:paraId="61F1FDB9" w14:textId="77777777" w:rsidR="0042107B" w:rsidRPr="0042107B" w:rsidRDefault="0042107B" w:rsidP="0042107B">
      <w:r w:rsidRPr="0042107B">
        <w:t>KW: dermabrasion</w:t>
      </w:r>
    </w:p>
    <w:p w14:paraId="1B9F815E" w14:textId="39978322" w:rsidR="0042107B" w:rsidRPr="0042107B" w:rsidRDefault="0042107B" w:rsidP="0042107B">
      <w:r w:rsidRPr="0042107B">
        <w:t xml:space="preserve">META: Dermabrasion with the </w:t>
      </w:r>
      <w:r w:rsidRPr="0042107B">
        <w:t>DiamondGlow</w:t>
      </w:r>
      <w:r w:rsidRPr="0042107B">
        <w:t xml:space="preserve"> facial (SilkPeel) resurfaces and rejuvenates your skin. 30-minute, 3 step facial exfoliates, extracts, and infuses.</w:t>
      </w:r>
    </w:p>
    <w:p w14:paraId="5132C0D9" w14:textId="77777777" w:rsidR="0042107B" w:rsidRPr="0042107B" w:rsidRDefault="0042107B" w:rsidP="0042107B">
      <w:r w:rsidRPr="0042107B">
        <w:t>DERMABRASION with DIAMONDGLOW | Microdermabrasion + DermalInfusion</w:t>
      </w:r>
    </w:p>
    <w:p w14:paraId="231D2C89" w14:textId="16D7F870" w:rsidR="0042107B" w:rsidRDefault="0042107B" w:rsidP="0042107B">
      <w:r w:rsidRPr="0042107B">
        <w:t>The DiamondGlow system is an advanced skin resurfacing treatment. Previously known as the SilkPeel, DiamondGlow combines dermabrasion and dermal infusion to create one comprehensive facial. This powerful skin treatment exfoliates, extracts, and infuses the skin to rejuvenate the surface and repair deeper blemishes. The relaxing, 30-minute facial delivers immediate results with plumper and more radiant skin. Progressive results include a reduction of fine lines, the correction of hyperpigmentation</w:t>
      </w:r>
      <w:r w:rsidR="00D526DD">
        <w:t>,</w:t>
      </w:r>
      <w:r w:rsidRPr="0042107B">
        <w:t xml:space="preserve"> and</w:t>
      </w:r>
      <w:r>
        <w:t xml:space="preserve"> improvement to skin tone and texture. </w:t>
      </w:r>
    </w:p>
    <w:p w14:paraId="3142463B" w14:textId="77777777" w:rsidR="0042107B" w:rsidRDefault="0042107B" w:rsidP="0042107B">
      <w:r>
        <w:t>DIAMONDGLOW DERMABRASION BENEFITS</w:t>
      </w:r>
    </w:p>
    <w:p w14:paraId="568D23B1" w14:textId="4F67123D" w:rsidR="0042107B" w:rsidRDefault="00D526DD" w:rsidP="0042107B">
      <w:pPr>
        <w:pStyle w:val="ListParagraph"/>
        <w:numPr>
          <w:ilvl w:val="0"/>
          <w:numId w:val="1"/>
        </w:numPr>
      </w:pPr>
      <w:r>
        <w:t>Three</w:t>
      </w:r>
      <w:r w:rsidR="0042107B" w:rsidRPr="00456C4F">
        <w:t xml:space="preserve"> skincare treatments in one super facial </w:t>
      </w:r>
    </w:p>
    <w:p w14:paraId="7F9F2A78" w14:textId="77777777" w:rsidR="0042107B" w:rsidRDefault="0042107B" w:rsidP="0042107B">
      <w:pPr>
        <w:pStyle w:val="ListParagraph"/>
        <w:numPr>
          <w:ilvl w:val="0"/>
          <w:numId w:val="1"/>
        </w:numPr>
      </w:pPr>
      <w:r w:rsidRPr="00456C4F">
        <w:t xml:space="preserve">rejuvenate skin from head to toe </w:t>
      </w:r>
    </w:p>
    <w:p w14:paraId="182D3063" w14:textId="77777777" w:rsidR="0042107B" w:rsidRDefault="0042107B" w:rsidP="0042107B">
      <w:pPr>
        <w:pStyle w:val="ListParagraph"/>
        <w:numPr>
          <w:ilvl w:val="0"/>
          <w:numId w:val="1"/>
        </w:numPr>
      </w:pPr>
      <w:r w:rsidRPr="00456C4F">
        <w:t>Immediately plumper</w:t>
      </w:r>
      <w:r>
        <w:t>,</w:t>
      </w:r>
      <w:r w:rsidRPr="00456C4F">
        <w:t xml:space="preserve"> more radiant skin </w:t>
      </w:r>
    </w:p>
    <w:p w14:paraId="18A603EF" w14:textId="77777777" w:rsidR="0042107B" w:rsidRDefault="0042107B" w:rsidP="0042107B">
      <w:pPr>
        <w:pStyle w:val="ListParagraph"/>
        <w:numPr>
          <w:ilvl w:val="0"/>
          <w:numId w:val="1"/>
        </w:numPr>
      </w:pPr>
      <w:r>
        <w:t>Rejuvenates skin on a cellular level</w:t>
      </w:r>
    </w:p>
    <w:p w14:paraId="33F1A39E" w14:textId="77777777" w:rsidR="0042107B" w:rsidRDefault="0042107B" w:rsidP="0042107B">
      <w:pPr>
        <w:pStyle w:val="ListParagraph"/>
        <w:numPr>
          <w:ilvl w:val="0"/>
          <w:numId w:val="1"/>
        </w:numPr>
      </w:pPr>
      <w:r w:rsidRPr="00456C4F">
        <w:t xml:space="preserve">relaxing, 30-minute treatments </w:t>
      </w:r>
    </w:p>
    <w:p w14:paraId="581EBC4A" w14:textId="77777777" w:rsidR="0042107B" w:rsidRDefault="0042107B" w:rsidP="0042107B">
      <w:pPr>
        <w:pStyle w:val="ListParagraph"/>
        <w:numPr>
          <w:ilvl w:val="0"/>
          <w:numId w:val="1"/>
        </w:numPr>
      </w:pPr>
      <w:r w:rsidRPr="00456C4F">
        <w:t xml:space="preserve">painless and no downtime </w:t>
      </w:r>
    </w:p>
    <w:p w14:paraId="2E2A3F32" w14:textId="77777777" w:rsidR="0042107B" w:rsidRDefault="0042107B" w:rsidP="0042107B">
      <w:pPr>
        <w:pStyle w:val="ListParagraph"/>
        <w:numPr>
          <w:ilvl w:val="0"/>
          <w:numId w:val="1"/>
        </w:numPr>
      </w:pPr>
      <w:r w:rsidRPr="00456C4F">
        <w:t xml:space="preserve">FDA cleared as safe and effective </w:t>
      </w:r>
    </w:p>
    <w:p w14:paraId="25C7329D" w14:textId="77777777" w:rsidR="0042107B" w:rsidRDefault="0042107B" w:rsidP="0042107B">
      <w:pPr>
        <w:pStyle w:val="ListParagraph"/>
        <w:numPr>
          <w:ilvl w:val="0"/>
          <w:numId w:val="1"/>
        </w:numPr>
      </w:pPr>
      <w:r w:rsidRPr="00456C4F">
        <w:t xml:space="preserve">fully customizable treatments </w:t>
      </w:r>
    </w:p>
    <w:p w14:paraId="65ED7585" w14:textId="77777777" w:rsidR="0042107B" w:rsidRDefault="0042107B" w:rsidP="0042107B">
      <w:pPr>
        <w:pStyle w:val="ListParagraph"/>
        <w:numPr>
          <w:ilvl w:val="0"/>
          <w:numId w:val="1"/>
        </w:numPr>
      </w:pPr>
      <w:r w:rsidRPr="00456C4F">
        <w:t xml:space="preserve">suitable for all skin types </w:t>
      </w:r>
    </w:p>
    <w:p w14:paraId="61C249E7" w14:textId="77777777" w:rsidR="0042107B" w:rsidRDefault="0042107B" w:rsidP="0042107B">
      <w:r>
        <w:t>DERMABRASION BEFORE AND AFTER*</w:t>
      </w:r>
    </w:p>
    <w:p w14:paraId="759A13E8" w14:textId="77777777" w:rsidR="0042107B" w:rsidRDefault="0042107B" w:rsidP="0042107B">
      <w:r w:rsidRPr="00456C4F">
        <w:t xml:space="preserve">Amazing results in these dermabrasion before and after pictures demonstrate the rejuvenating potential </w:t>
      </w:r>
      <w:r>
        <w:t>of the Diamond Gold system</w:t>
      </w:r>
      <w:r w:rsidRPr="00456C4F">
        <w:t>. As with any skin treatment, results may vary</w:t>
      </w:r>
      <w:r>
        <w:t>. *</w:t>
      </w:r>
      <w:r w:rsidRPr="00456C4F">
        <w:t xml:space="preserve"> </w:t>
      </w:r>
      <w:r>
        <w:t>H</w:t>
      </w:r>
      <w:r w:rsidRPr="00456C4F">
        <w:t xml:space="preserve">owever, the individuals in these diamond glow before and after pictures </w:t>
      </w:r>
      <w:r>
        <w:t>depict actual</w:t>
      </w:r>
      <w:r w:rsidRPr="00456C4F">
        <w:t xml:space="preserve"> patien</w:t>
      </w:r>
      <w:r>
        <w:t>ts and genuine results.</w:t>
      </w:r>
    </w:p>
    <w:p w14:paraId="32FAA830" w14:textId="77777777" w:rsidR="0042107B" w:rsidRDefault="0042107B" w:rsidP="0042107B">
      <w:r w:rsidRPr="00C05720">
        <w:rPr>
          <w:highlight w:val="yellow"/>
        </w:rPr>
        <w:t>[INSERT BA]</w:t>
      </w:r>
    </w:p>
    <w:p w14:paraId="55130B7C" w14:textId="77777777" w:rsidR="0042107B" w:rsidRDefault="0042107B" w:rsidP="0042107B">
      <w:r>
        <w:t>DIAMONDGLOW APPLICATIONS</w:t>
      </w:r>
    </w:p>
    <w:p w14:paraId="56AC69EA" w14:textId="77777777" w:rsidR="0042107B" w:rsidRDefault="0042107B" w:rsidP="0042107B">
      <w:r>
        <w:t>Dermabrasion and dermalinfusion improve skin in numerous ways. Immediate benefits include:</w:t>
      </w:r>
    </w:p>
    <w:p w14:paraId="2F6815FE" w14:textId="77777777" w:rsidR="0042107B" w:rsidRDefault="0042107B" w:rsidP="0042107B">
      <w:pPr>
        <w:pStyle w:val="ListParagraph"/>
        <w:numPr>
          <w:ilvl w:val="0"/>
          <w:numId w:val="13"/>
        </w:numPr>
      </w:pPr>
      <w:r>
        <w:t xml:space="preserve">clearer, more even skin tone </w:t>
      </w:r>
    </w:p>
    <w:p w14:paraId="47207EE6" w14:textId="77777777" w:rsidR="0042107B" w:rsidRDefault="0042107B" w:rsidP="0042107B">
      <w:pPr>
        <w:pStyle w:val="ListParagraph"/>
        <w:numPr>
          <w:ilvl w:val="0"/>
          <w:numId w:val="13"/>
        </w:numPr>
      </w:pPr>
      <w:r>
        <w:t xml:space="preserve">smoother texture </w:t>
      </w:r>
    </w:p>
    <w:p w14:paraId="44B11E4A" w14:textId="1F05D39F" w:rsidR="0042107B" w:rsidRDefault="0042107B" w:rsidP="0042107B">
      <w:pPr>
        <w:pStyle w:val="ListParagraph"/>
        <w:numPr>
          <w:ilvl w:val="0"/>
          <w:numId w:val="13"/>
        </w:numPr>
      </w:pPr>
      <w:r>
        <w:t>smaller</w:t>
      </w:r>
      <w:r w:rsidR="00D526DD">
        <w:t>-</w:t>
      </w:r>
      <w:r>
        <w:t xml:space="preserve">looking pores </w:t>
      </w:r>
    </w:p>
    <w:p w14:paraId="59E3C377" w14:textId="77777777" w:rsidR="0042107B" w:rsidRDefault="0042107B" w:rsidP="0042107B">
      <w:pPr>
        <w:pStyle w:val="ListParagraph"/>
        <w:numPr>
          <w:ilvl w:val="0"/>
          <w:numId w:val="13"/>
        </w:numPr>
      </w:pPr>
      <w:r>
        <w:t xml:space="preserve">an overall healthier, fresher, brighter complexion. </w:t>
      </w:r>
    </w:p>
    <w:p w14:paraId="11CE8A1E" w14:textId="77777777" w:rsidR="0042107B" w:rsidRDefault="0042107B" w:rsidP="0042107B">
      <w:r>
        <w:t>Progressive results following a series of dermabrasion and dermalinfusion treatments with the Diamond Gold system includes:</w:t>
      </w:r>
    </w:p>
    <w:p w14:paraId="3B956B3A" w14:textId="77777777" w:rsidR="0042107B" w:rsidRDefault="0042107B" w:rsidP="0042107B">
      <w:pPr>
        <w:pStyle w:val="ListParagraph"/>
        <w:numPr>
          <w:ilvl w:val="0"/>
          <w:numId w:val="12"/>
        </w:numPr>
      </w:pPr>
      <w:r>
        <w:lastRenderedPageBreak/>
        <w:t>Reduction of fine lines and wrinkles</w:t>
      </w:r>
    </w:p>
    <w:p w14:paraId="6E3F711A" w14:textId="77777777" w:rsidR="0042107B" w:rsidRDefault="0042107B" w:rsidP="0042107B">
      <w:pPr>
        <w:pStyle w:val="ListParagraph"/>
        <w:numPr>
          <w:ilvl w:val="0"/>
          <w:numId w:val="12"/>
        </w:numPr>
      </w:pPr>
      <w:r>
        <w:t>Improvement of skin hydration and moisture</w:t>
      </w:r>
    </w:p>
    <w:p w14:paraId="12E2D4E7" w14:textId="77777777" w:rsidR="0042107B" w:rsidRDefault="0042107B" w:rsidP="0042107B">
      <w:pPr>
        <w:pStyle w:val="ListParagraph"/>
        <w:numPr>
          <w:ilvl w:val="0"/>
          <w:numId w:val="12"/>
        </w:numPr>
      </w:pPr>
      <w:r>
        <w:t>Correction to skin tone and texture</w:t>
      </w:r>
    </w:p>
    <w:p w14:paraId="230E6F79" w14:textId="77777777" w:rsidR="0042107B" w:rsidRDefault="0042107B" w:rsidP="0042107B">
      <w:pPr>
        <w:pStyle w:val="ListParagraph"/>
        <w:numPr>
          <w:ilvl w:val="0"/>
          <w:numId w:val="12"/>
        </w:numPr>
      </w:pPr>
      <w:r>
        <w:t>Improvement of oily, congested skin</w:t>
      </w:r>
    </w:p>
    <w:p w14:paraId="7BD7285B" w14:textId="77777777" w:rsidR="0042107B" w:rsidRDefault="0042107B" w:rsidP="0042107B">
      <w:pPr>
        <w:pStyle w:val="ListParagraph"/>
        <w:numPr>
          <w:ilvl w:val="0"/>
          <w:numId w:val="12"/>
        </w:numPr>
      </w:pPr>
      <w:r>
        <w:t>Overall rejuvenation</w:t>
      </w:r>
    </w:p>
    <w:p w14:paraId="08341C21" w14:textId="77777777" w:rsidR="0042107B" w:rsidRDefault="0042107B" w:rsidP="0042107B">
      <w:r>
        <w:t>HOW DOES THE DIAMOND GLOW FACIAL WORK?</w:t>
      </w:r>
    </w:p>
    <w:p w14:paraId="5227D536" w14:textId="77777777" w:rsidR="0042107B" w:rsidRDefault="0042107B" w:rsidP="0042107B">
      <w:r>
        <w:t>The</w:t>
      </w:r>
      <w:r w:rsidRPr="00DA754F">
        <w:t xml:space="preserve"> </w:t>
      </w:r>
      <w:r>
        <w:t>D</w:t>
      </w:r>
      <w:r w:rsidRPr="00DA754F">
        <w:t xml:space="preserve">iamond </w:t>
      </w:r>
      <w:r>
        <w:t>G</w:t>
      </w:r>
      <w:r w:rsidRPr="00DA754F">
        <w:t xml:space="preserve">low system </w:t>
      </w:r>
      <w:r>
        <w:t xml:space="preserve">simultaneously combines three </w:t>
      </w:r>
      <w:r w:rsidRPr="00DA754F">
        <w:t xml:space="preserve">skin treatments into one comprehensive facial. </w:t>
      </w:r>
    </w:p>
    <w:p w14:paraId="5D2B4D6F" w14:textId="77777777" w:rsidR="0042107B" w:rsidRDefault="0042107B" w:rsidP="0042107B">
      <w:pPr>
        <w:rPr>
          <w:b/>
          <w:bCs/>
          <w:u w:val="single"/>
        </w:rPr>
      </w:pPr>
      <w:r w:rsidRPr="00C403B7">
        <w:rPr>
          <w:b/>
          <w:bCs/>
          <w:u w:val="single"/>
        </w:rPr>
        <w:t xml:space="preserve">Exfoliate: </w:t>
      </w:r>
    </w:p>
    <w:p w14:paraId="15F11E27" w14:textId="77777777" w:rsidR="0042107B" w:rsidRDefault="0042107B" w:rsidP="0042107B">
      <w:r>
        <w:t xml:space="preserve">Like microdermabrasion, the DiamondGlow system exfoliates the skin’s surface using a motorized handpiece with a diamond-encrusted tip. This process buffs away dead or damaged skin cells. These cells collect on the surface. They dull your complexion and create a rough texture. </w:t>
      </w:r>
    </w:p>
    <w:p w14:paraId="53F17678" w14:textId="78694292" w:rsidR="0042107B" w:rsidRDefault="0042107B" w:rsidP="0042107B">
      <w:r>
        <w:t xml:space="preserve">Exfoliating also reveals the underlying layer of skin that is younger and healthier, </w:t>
      </w:r>
      <w:r w:rsidR="00D526DD">
        <w:t>show</w:t>
      </w:r>
      <w:r>
        <w:t xml:space="preserve">ing an immediate glow. </w:t>
      </w:r>
    </w:p>
    <w:p w14:paraId="61468CD7" w14:textId="5E1E856C" w:rsidR="0042107B" w:rsidRPr="00C403B7" w:rsidRDefault="0042107B" w:rsidP="0042107B">
      <w:r>
        <w:t>Lastly, dermabrasion stimulates cellular renewal, initiating progressive improvement to blemishes that occur in the deeper layers of the dermis.</w:t>
      </w:r>
    </w:p>
    <w:p w14:paraId="6A95F50F" w14:textId="77777777" w:rsidR="0042107B" w:rsidRPr="00C403B7" w:rsidRDefault="0042107B" w:rsidP="0042107B">
      <w:pPr>
        <w:rPr>
          <w:b/>
          <w:bCs/>
          <w:u w:val="single"/>
        </w:rPr>
      </w:pPr>
      <w:r w:rsidRPr="00C403B7">
        <w:rPr>
          <w:b/>
          <w:bCs/>
          <w:u w:val="single"/>
        </w:rPr>
        <w:t xml:space="preserve">Extract: </w:t>
      </w:r>
    </w:p>
    <w:p w14:paraId="15E7424E" w14:textId="006B986F" w:rsidR="0042107B" w:rsidRDefault="0042107B" w:rsidP="0042107B">
      <w:r>
        <w:t xml:space="preserve">While the Diamond Glow exfoliates the surface, the treatment adds </w:t>
      </w:r>
      <w:r w:rsidR="00D526DD">
        <w:t xml:space="preserve">an </w:t>
      </w:r>
      <w:r>
        <w:t xml:space="preserve">element to the dermabrasion process through extraction. The handpiece comes equipped with a gentle vacuum mechanism. Pneumatic force extracts dirt, oil, and other impurities from the pores. This deep cleanses the skin. </w:t>
      </w:r>
    </w:p>
    <w:p w14:paraId="63E7557E" w14:textId="77777777" w:rsidR="0042107B" w:rsidRDefault="0042107B" w:rsidP="0042107B">
      <w:pPr>
        <w:rPr>
          <w:b/>
          <w:bCs/>
          <w:u w:val="single"/>
        </w:rPr>
      </w:pPr>
      <w:r w:rsidRPr="00C403B7">
        <w:rPr>
          <w:b/>
          <w:bCs/>
          <w:u w:val="single"/>
        </w:rPr>
        <w:t>Infuse:</w:t>
      </w:r>
    </w:p>
    <w:p w14:paraId="21162D25" w14:textId="77777777" w:rsidR="0042107B" w:rsidRDefault="0042107B" w:rsidP="0042107B">
      <w:r>
        <w:t>Dermabrasion with exfoliation and extraction prepares the skin for the application of potent serums</w:t>
      </w:r>
      <w:r>
        <w:t>. This process is</w:t>
      </w:r>
      <w:r>
        <w:t xml:space="preserve"> known as dermal infusion. </w:t>
      </w:r>
    </w:p>
    <w:p w14:paraId="3CC7B497" w14:textId="395F88F7" w:rsidR="0042107B" w:rsidRDefault="0042107B" w:rsidP="0042107B">
      <w:r>
        <w:t>With the skin clean and the pores open, the serum penetrates the surface more effectively. This permits the active ingredients to infiltrate deeper into the dermis, thereby rejuvenating the skin on a cellular level.</w:t>
      </w:r>
    </w:p>
    <w:p w14:paraId="5467DB52" w14:textId="77777777" w:rsidR="0042107B" w:rsidRDefault="0042107B" w:rsidP="0042107B">
      <w:r>
        <w:t>CUSTOMIZED FACIALS</w:t>
      </w:r>
    </w:p>
    <w:p w14:paraId="2F55CA28" w14:textId="77777777" w:rsidR="0042107B" w:rsidRDefault="0042107B" w:rsidP="0042107B">
      <w:r>
        <w:t>Each treatment is tailored to the individual. The DiamondGlow handpiece comes equipped with adjustable tips, allowing the technician to calibrate the degree of abrasion to the specific sensitivity of the patient’s skin. Furthermore, serums are curated to address the specific skin conditions of the patient. This versatility makes dermabrasion with the DiamondGlow system suitable for all skin types.</w:t>
      </w:r>
    </w:p>
    <w:p w14:paraId="0939338E" w14:textId="77777777" w:rsidR="0042107B" w:rsidRDefault="0042107B" w:rsidP="0042107B">
      <w:r>
        <w:t>DIAMONDGLOW TREATMENT AREAS</w:t>
      </w:r>
    </w:p>
    <w:p w14:paraId="727B8BF3" w14:textId="77777777" w:rsidR="0042107B" w:rsidRDefault="0042107B" w:rsidP="0042107B">
      <w:r>
        <w:t>While the DiamondGlow system is primarily known as a facial treatment, this adaptable device can rejuvenate your skin from head to toe. Popular body treatment areas and applications include:</w:t>
      </w:r>
    </w:p>
    <w:p w14:paraId="08B4E06B" w14:textId="77777777" w:rsidR="0042107B" w:rsidRDefault="0042107B" w:rsidP="0042107B">
      <w:pPr>
        <w:pStyle w:val="ListParagraph"/>
        <w:numPr>
          <w:ilvl w:val="0"/>
          <w:numId w:val="2"/>
        </w:numPr>
      </w:pPr>
      <w:r>
        <w:t>Rejuvenating the décolletage (chest area)</w:t>
      </w:r>
    </w:p>
    <w:p w14:paraId="1E121528" w14:textId="77777777" w:rsidR="0042107B" w:rsidRDefault="0042107B" w:rsidP="0042107B">
      <w:pPr>
        <w:pStyle w:val="ListParagraph"/>
        <w:numPr>
          <w:ilvl w:val="0"/>
          <w:numId w:val="2"/>
        </w:numPr>
      </w:pPr>
      <w:r>
        <w:lastRenderedPageBreak/>
        <w:t>Reducing stretch marks on the stomach</w:t>
      </w:r>
    </w:p>
    <w:p w14:paraId="36C2606C" w14:textId="77777777" w:rsidR="0042107B" w:rsidRDefault="0042107B" w:rsidP="0042107B">
      <w:pPr>
        <w:pStyle w:val="ListParagraph"/>
        <w:numPr>
          <w:ilvl w:val="0"/>
          <w:numId w:val="2"/>
        </w:numPr>
      </w:pPr>
      <w:r>
        <w:t>Improving back acne</w:t>
      </w:r>
    </w:p>
    <w:p w14:paraId="59F9CE3F" w14:textId="77777777" w:rsidR="0042107B" w:rsidRDefault="0042107B" w:rsidP="0042107B">
      <w:pPr>
        <w:pStyle w:val="ListParagraph"/>
        <w:numPr>
          <w:ilvl w:val="0"/>
          <w:numId w:val="2"/>
        </w:numPr>
      </w:pPr>
      <w:r>
        <w:t>Reducing cellulite on the thighs</w:t>
      </w:r>
    </w:p>
    <w:p w14:paraId="5F6A3DDF" w14:textId="77777777" w:rsidR="0042107B" w:rsidRDefault="0042107B" w:rsidP="0042107B">
      <w:pPr>
        <w:pStyle w:val="ListParagraph"/>
        <w:numPr>
          <w:ilvl w:val="0"/>
          <w:numId w:val="2"/>
        </w:numPr>
      </w:pPr>
      <w:r>
        <w:t>Improving skin tone and texture on the arms</w:t>
      </w:r>
    </w:p>
    <w:p w14:paraId="09D47EF0" w14:textId="77777777" w:rsidR="0042107B" w:rsidRDefault="0042107B" w:rsidP="0042107B">
      <w:pPr>
        <w:pStyle w:val="ListParagraph"/>
        <w:numPr>
          <w:ilvl w:val="0"/>
          <w:numId w:val="2"/>
        </w:numPr>
      </w:pPr>
      <w:r>
        <w:t>Hydrating dry skin on the hands and feet</w:t>
      </w:r>
    </w:p>
    <w:p w14:paraId="38167862" w14:textId="77777777" w:rsidR="0042107B" w:rsidRPr="00D23CB8" w:rsidRDefault="0042107B" w:rsidP="0042107B">
      <w:pPr>
        <w:shd w:val="clear" w:color="auto" w:fill="FFFFFF"/>
        <w:spacing w:before="100" w:beforeAutospacing="1" w:after="0" w:line="240" w:lineRule="auto"/>
      </w:pPr>
      <w:r w:rsidRPr="00D23CB8">
        <w:t>DERMALINFUSION WITH SKINMEDICA® PRO-INFUSION SERUMS</w:t>
      </w:r>
    </w:p>
    <w:p w14:paraId="51150E1C" w14:textId="0C3EBD7A" w:rsidR="0042107B" w:rsidRPr="00D23CB8" w:rsidRDefault="0042107B" w:rsidP="0042107B">
      <w:pPr>
        <w:shd w:val="clear" w:color="auto" w:fill="FFFFFF"/>
        <w:spacing w:before="100" w:beforeAutospacing="1" w:after="0" w:line="240" w:lineRule="auto"/>
      </w:pPr>
      <w:r w:rsidRPr="00D23CB8">
        <w:t>The dermabrasion treatment with the DiamondGold system is crowned with dermalinfusion using professional</w:t>
      </w:r>
      <w:r w:rsidR="00D526DD">
        <w:t>-</w:t>
      </w:r>
      <w:r w:rsidRPr="00D23CB8">
        <w:t>strength serums</w:t>
      </w:r>
      <w:r>
        <w:t>. These serums are</w:t>
      </w:r>
      <w:r w:rsidRPr="00D23CB8">
        <w:t xml:space="preserve"> specially formulated to correct specific skin conditions. Each </w:t>
      </w:r>
      <w:r>
        <w:t>formulation</w:t>
      </w:r>
      <w:r w:rsidRPr="00D23CB8">
        <w:t xml:space="preserve"> is</w:t>
      </w:r>
      <w:r>
        <w:t xml:space="preserve"> professional</w:t>
      </w:r>
      <w:r w:rsidR="00D526DD">
        <w:t>ly</w:t>
      </w:r>
      <w:r>
        <w:t xml:space="preserve"> curated</w:t>
      </w:r>
      <w:r w:rsidRPr="00D23CB8">
        <w:t xml:space="preserve"> to address the unique needs of the patient’s skin.</w:t>
      </w:r>
    </w:p>
    <w:p w14:paraId="2FCB1F17" w14:textId="77777777" w:rsidR="0042107B" w:rsidRPr="00D23CB8" w:rsidRDefault="0042107B" w:rsidP="0042107B">
      <w:pPr>
        <w:shd w:val="clear" w:color="auto" w:fill="FFFFFF"/>
        <w:spacing w:before="100" w:beforeAutospacing="1" w:after="0" w:line="240" w:lineRule="auto"/>
        <w:rPr>
          <w:b/>
          <w:bCs/>
          <w:u w:val="single"/>
        </w:rPr>
      </w:pPr>
      <w:r w:rsidRPr="00D23CB8">
        <w:rPr>
          <w:b/>
          <w:bCs/>
          <w:u w:val="single"/>
        </w:rPr>
        <w:t>SkinMedica® Pro-Infusion Serums Are Formulated to Address</w:t>
      </w:r>
      <w:r>
        <w:rPr>
          <w:b/>
          <w:bCs/>
          <w:u w:val="single"/>
        </w:rPr>
        <w:t>:</w:t>
      </w:r>
    </w:p>
    <w:p w14:paraId="1E7483CF" w14:textId="77777777" w:rsidR="0042107B" w:rsidRDefault="0042107B" w:rsidP="0042107B">
      <w:pPr>
        <w:shd w:val="clear" w:color="auto" w:fill="FFFFFF"/>
        <w:spacing w:before="100" w:beforeAutospacing="1" w:after="0" w:line="240" w:lineRule="auto"/>
      </w:pPr>
    </w:p>
    <w:p w14:paraId="76F1567E" w14:textId="77777777" w:rsidR="0042107B" w:rsidRPr="00F669E9" w:rsidRDefault="0042107B" w:rsidP="0042107B">
      <w:pPr>
        <w:pStyle w:val="ListParagraph"/>
        <w:numPr>
          <w:ilvl w:val="0"/>
          <w:numId w:val="14"/>
        </w:numPr>
        <w:spacing w:after="0"/>
      </w:pPr>
      <w:r w:rsidRPr="00F669E9">
        <w:t>Irregular skin tone and hyperpigmentation</w:t>
      </w:r>
    </w:p>
    <w:p w14:paraId="239005C1" w14:textId="77777777" w:rsidR="0042107B" w:rsidRPr="00F669E9" w:rsidRDefault="0042107B" w:rsidP="0042107B">
      <w:pPr>
        <w:pStyle w:val="ListParagraph"/>
        <w:numPr>
          <w:ilvl w:val="0"/>
          <w:numId w:val="14"/>
        </w:numPr>
        <w:spacing w:after="0"/>
      </w:pPr>
      <w:r w:rsidRPr="00F669E9">
        <w:t>Discoloration and redness</w:t>
      </w:r>
    </w:p>
    <w:p w14:paraId="673978D4" w14:textId="77777777" w:rsidR="0042107B" w:rsidRPr="00F669E9" w:rsidRDefault="0042107B" w:rsidP="0042107B">
      <w:pPr>
        <w:pStyle w:val="ListParagraph"/>
        <w:numPr>
          <w:ilvl w:val="0"/>
          <w:numId w:val="14"/>
        </w:numPr>
        <w:spacing w:after="0"/>
      </w:pPr>
      <w:r w:rsidRPr="00F669E9">
        <w:t>Fine lines and wrinkles</w:t>
      </w:r>
    </w:p>
    <w:p w14:paraId="22DD544E" w14:textId="77777777" w:rsidR="0042107B" w:rsidRPr="00F669E9" w:rsidRDefault="0042107B" w:rsidP="0042107B">
      <w:pPr>
        <w:pStyle w:val="ListParagraph"/>
        <w:numPr>
          <w:ilvl w:val="0"/>
          <w:numId w:val="14"/>
        </w:numPr>
        <w:spacing w:after="0"/>
      </w:pPr>
      <w:r w:rsidRPr="00F669E9">
        <w:t>Dryness and dehydration</w:t>
      </w:r>
    </w:p>
    <w:p w14:paraId="1FF7EE68" w14:textId="77777777" w:rsidR="0042107B" w:rsidRPr="00F669E9" w:rsidRDefault="0042107B" w:rsidP="0042107B">
      <w:pPr>
        <w:pStyle w:val="ListParagraph"/>
        <w:numPr>
          <w:ilvl w:val="0"/>
          <w:numId w:val="14"/>
        </w:numPr>
        <w:spacing w:after="0"/>
      </w:pPr>
      <w:r w:rsidRPr="00F669E9">
        <w:t>Oily, congested skin</w:t>
      </w:r>
    </w:p>
    <w:p w14:paraId="0581DCDC" w14:textId="77777777" w:rsidR="0042107B" w:rsidRPr="00F669E9" w:rsidRDefault="0042107B" w:rsidP="0042107B">
      <w:pPr>
        <w:pStyle w:val="ListParagraph"/>
        <w:numPr>
          <w:ilvl w:val="0"/>
          <w:numId w:val="14"/>
        </w:numPr>
        <w:spacing w:after="0"/>
      </w:pPr>
      <w:r w:rsidRPr="00F669E9">
        <w:t>UV damage</w:t>
      </w:r>
    </w:p>
    <w:p w14:paraId="62028590" w14:textId="77777777" w:rsidR="0042107B" w:rsidRPr="00F669E9" w:rsidRDefault="0042107B" w:rsidP="0042107B">
      <w:pPr>
        <w:pStyle w:val="ListParagraph"/>
        <w:numPr>
          <w:ilvl w:val="0"/>
          <w:numId w:val="14"/>
        </w:numPr>
        <w:spacing w:after="0"/>
      </w:pPr>
      <w:r w:rsidRPr="00F669E9">
        <w:t>Enlarged pores</w:t>
      </w:r>
      <w:bookmarkStart w:id="0" w:name="_GoBack"/>
      <w:bookmarkEnd w:id="0"/>
    </w:p>
    <w:p w14:paraId="15CAD482" w14:textId="77777777" w:rsidR="0042107B" w:rsidRDefault="0042107B" w:rsidP="0042107B">
      <w:pPr>
        <w:spacing w:after="0"/>
        <w:rPr>
          <w:highlight w:val="yellow"/>
        </w:rPr>
      </w:pPr>
    </w:p>
    <w:p w14:paraId="214747FC" w14:textId="77777777" w:rsidR="0042107B" w:rsidRPr="00D23CB8" w:rsidRDefault="0042107B" w:rsidP="0042107B">
      <w:pPr>
        <w:shd w:val="clear" w:color="auto" w:fill="FFFFFF"/>
        <w:spacing w:before="100" w:beforeAutospacing="1" w:after="0" w:line="240" w:lineRule="auto"/>
        <w:rPr>
          <w:b/>
          <w:bCs/>
          <w:u w:val="single"/>
        </w:rPr>
      </w:pPr>
      <w:r w:rsidRPr="00D23CB8">
        <w:rPr>
          <w:b/>
          <w:bCs/>
          <w:u w:val="single"/>
        </w:rPr>
        <w:t>SkinMedica® Pro-Infusion Serums</w:t>
      </w:r>
    </w:p>
    <w:p w14:paraId="46A15055" w14:textId="77777777" w:rsidR="0042107B" w:rsidRDefault="0042107B" w:rsidP="0042107B">
      <w:pPr>
        <w:shd w:val="clear" w:color="auto" w:fill="FFFFFF"/>
        <w:spacing w:before="100" w:beforeAutospacing="1" w:after="0" w:line="240" w:lineRule="auto"/>
        <w:ind w:firstLine="720"/>
      </w:pPr>
    </w:p>
    <w:p w14:paraId="3593B927" w14:textId="77777777" w:rsidR="0042107B" w:rsidRPr="00780F38" w:rsidRDefault="0042107B" w:rsidP="0042107B">
      <w:pPr>
        <w:spacing w:after="0"/>
        <w:rPr>
          <w:b/>
          <w:bCs/>
        </w:rPr>
      </w:pPr>
      <w:r w:rsidRPr="00780F38">
        <w:rPr>
          <w:b/>
          <w:bCs/>
        </w:rPr>
        <w:t>ULTRA HYDRATING PRO-INFUSION SERUM</w:t>
      </w:r>
    </w:p>
    <w:p w14:paraId="7F32D2B3" w14:textId="77777777" w:rsidR="0042107B" w:rsidRDefault="0042107B" w:rsidP="0042107B">
      <w:pPr>
        <w:spacing w:after="0"/>
        <w:ind w:left="720"/>
      </w:pPr>
    </w:p>
    <w:p w14:paraId="5BCA0C72" w14:textId="6D968C9A" w:rsidR="0042107B" w:rsidRDefault="0042107B" w:rsidP="0042107B">
      <w:pPr>
        <w:spacing w:after="0"/>
      </w:pPr>
      <w:r>
        <w:t xml:space="preserve">This hydrating serum replenishes the skin’s moisture reservoir. The added hydration plumps skin, improving the appearance of age-related volume loss and reduces fine lines and wrinkles. </w:t>
      </w:r>
    </w:p>
    <w:p w14:paraId="714C4F26" w14:textId="77777777" w:rsidR="0042107B" w:rsidRPr="001708FE" w:rsidRDefault="0042107B" w:rsidP="0042107B">
      <w:pPr>
        <w:spacing w:after="0"/>
        <w:ind w:left="720"/>
        <w:rPr>
          <w:b/>
          <w:bCs/>
          <w:u w:val="single"/>
        </w:rPr>
      </w:pPr>
    </w:p>
    <w:p w14:paraId="17854790" w14:textId="77777777" w:rsidR="0042107B" w:rsidRPr="001708FE" w:rsidRDefault="0042107B" w:rsidP="0042107B">
      <w:pPr>
        <w:spacing w:after="0"/>
        <w:ind w:left="720"/>
        <w:rPr>
          <w:b/>
          <w:bCs/>
          <w:u w:val="single"/>
        </w:rPr>
      </w:pPr>
      <w:r w:rsidRPr="001708FE">
        <w:rPr>
          <w:b/>
          <w:bCs/>
          <w:u w:val="single"/>
        </w:rPr>
        <w:t>Active Ingredients</w:t>
      </w:r>
      <w:r w:rsidRPr="001708FE">
        <w:rPr>
          <w:b/>
          <w:bCs/>
          <w:highlight w:val="yellow"/>
          <w:u w:val="single"/>
        </w:rPr>
        <w:t>: TOGGLE:</w:t>
      </w:r>
    </w:p>
    <w:p w14:paraId="6F17225F" w14:textId="77777777" w:rsidR="0042107B" w:rsidRDefault="0042107B" w:rsidP="0042107B">
      <w:pPr>
        <w:spacing w:after="0"/>
        <w:ind w:left="720"/>
      </w:pPr>
    </w:p>
    <w:p w14:paraId="658E8627" w14:textId="77777777" w:rsidR="0042107B" w:rsidRDefault="0042107B" w:rsidP="0042107B">
      <w:pPr>
        <w:spacing w:after="0"/>
        <w:ind w:left="720"/>
      </w:pPr>
      <w:r>
        <w:t xml:space="preserve">SODIUM HYALURONATE </w:t>
      </w:r>
    </w:p>
    <w:p w14:paraId="27BD78E3" w14:textId="77777777" w:rsidR="0042107B" w:rsidRDefault="0042107B" w:rsidP="0042107B">
      <w:pPr>
        <w:spacing w:after="0"/>
        <w:ind w:left="720"/>
      </w:pPr>
    </w:p>
    <w:p w14:paraId="2AD35377" w14:textId="77777777" w:rsidR="0042107B" w:rsidRDefault="0042107B" w:rsidP="0042107B">
      <w:pPr>
        <w:pStyle w:val="ListParagraph"/>
        <w:numPr>
          <w:ilvl w:val="0"/>
          <w:numId w:val="3"/>
        </w:numPr>
        <w:spacing w:after="0"/>
      </w:pPr>
      <w:r>
        <w:t>Hydrates the skin</w:t>
      </w:r>
    </w:p>
    <w:p w14:paraId="0835BC26" w14:textId="77777777" w:rsidR="0042107B" w:rsidRDefault="0042107B" w:rsidP="0042107B">
      <w:pPr>
        <w:spacing w:after="0"/>
        <w:ind w:left="720"/>
      </w:pPr>
    </w:p>
    <w:p w14:paraId="107FAEF6" w14:textId="77777777" w:rsidR="0042107B" w:rsidRDefault="0042107B" w:rsidP="0042107B">
      <w:pPr>
        <w:spacing w:after="0"/>
        <w:ind w:left="720"/>
      </w:pPr>
      <w:r>
        <w:t xml:space="preserve">ALLANTOIN </w:t>
      </w:r>
    </w:p>
    <w:p w14:paraId="0D67CCD7" w14:textId="77777777" w:rsidR="0042107B" w:rsidRDefault="0042107B" w:rsidP="0042107B">
      <w:pPr>
        <w:spacing w:after="0"/>
        <w:ind w:left="720"/>
      </w:pPr>
    </w:p>
    <w:p w14:paraId="622A13CB" w14:textId="77777777" w:rsidR="0042107B" w:rsidRDefault="0042107B" w:rsidP="0042107B">
      <w:pPr>
        <w:pStyle w:val="ListParagraph"/>
        <w:numPr>
          <w:ilvl w:val="0"/>
          <w:numId w:val="3"/>
        </w:numPr>
        <w:spacing w:after="0"/>
      </w:pPr>
      <w:r>
        <w:t>Moisturizes the skin</w:t>
      </w:r>
    </w:p>
    <w:p w14:paraId="03463BBA" w14:textId="77777777" w:rsidR="0042107B" w:rsidRDefault="0042107B" w:rsidP="0042107B">
      <w:pPr>
        <w:pStyle w:val="ListParagraph"/>
        <w:numPr>
          <w:ilvl w:val="0"/>
          <w:numId w:val="3"/>
        </w:numPr>
        <w:spacing w:after="0"/>
      </w:pPr>
      <w:r>
        <w:t>Promotes exfoliation</w:t>
      </w:r>
    </w:p>
    <w:p w14:paraId="386DEE0A" w14:textId="77777777" w:rsidR="0042107B" w:rsidRDefault="0042107B" w:rsidP="0042107B">
      <w:pPr>
        <w:pStyle w:val="ListParagraph"/>
        <w:numPr>
          <w:ilvl w:val="0"/>
          <w:numId w:val="3"/>
        </w:numPr>
        <w:spacing w:after="0"/>
      </w:pPr>
      <w:r>
        <w:t>Soothes skin</w:t>
      </w:r>
    </w:p>
    <w:p w14:paraId="6C51DA90" w14:textId="77777777" w:rsidR="0042107B" w:rsidRDefault="0042107B" w:rsidP="0042107B">
      <w:pPr>
        <w:spacing w:after="0"/>
        <w:ind w:left="720"/>
      </w:pPr>
    </w:p>
    <w:p w14:paraId="1B3AAA7F" w14:textId="77777777" w:rsidR="0042107B" w:rsidRDefault="0042107B" w:rsidP="0042107B">
      <w:pPr>
        <w:spacing w:after="0"/>
        <w:ind w:left="720"/>
      </w:pPr>
      <w:r>
        <w:lastRenderedPageBreak/>
        <w:t>ACQUACELL™ TECHNOLOGY</w:t>
      </w:r>
    </w:p>
    <w:p w14:paraId="34AB7812" w14:textId="77777777" w:rsidR="0042107B" w:rsidRDefault="0042107B" w:rsidP="0042107B">
      <w:pPr>
        <w:spacing w:after="0"/>
        <w:ind w:left="720"/>
      </w:pPr>
    </w:p>
    <w:p w14:paraId="312A0B47" w14:textId="77777777" w:rsidR="0042107B" w:rsidRDefault="0042107B" w:rsidP="0042107B">
      <w:pPr>
        <w:pStyle w:val="ListParagraph"/>
        <w:numPr>
          <w:ilvl w:val="0"/>
          <w:numId w:val="4"/>
        </w:numPr>
        <w:spacing w:after="0"/>
      </w:pPr>
      <w:r>
        <w:t xml:space="preserve">Contains apple and watermelon extract </w:t>
      </w:r>
    </w:p>
    <w:p w14:paraId="34FF7A3C" w14:textId="77777777" w:rsidR="0042107B" w:rsidRDefault="0042107B" w:rsidP="0042107B">
      <w:pPr>
        <w:pStyle w:val="ListParagraph"/>
        <w:numPr>
          <w:ilvl w:val="0"/>
          <w:numId w:val="4"/>
        </w:numPr>
        <w:spacing w:after="0"/>
      </w:pPr>
      <w:r>
        <w:t xml:space="preserve">Promotes bio-hydration </w:t>
      </w:r>
    </w:p>
    <w:p w14:paraId="480128A9" w14:textId="77777777" w:rsidR="0042107B" w:rsidRDefault="0042107B" w:rsidP="0042107B">
      <w:pPr>
        <w:pStyle w:val="ListParagraph"/>
        <w:numPr>
          <w:ilvl w:val="0"/>
          <w:numId w:val="4"/>
        </w:numPr>
        <w:spacing w:after="0"/>
      </w:pPr>
      <w:r>
        <w:t>Improves the appearance of fine lines</w:t>
      </w:r>
    </w:p>
    <w:p w14:paraId="6F81C591" w14:textId="77777777" w:rsidR="0042107B" w:rsidRPr="001708FE" w:rsidRDefault="0042107B" w:rsidP="0042107B">
      <w:pPr>
        <w:shd w:val="clear" w:color="auto" w:fill="FFFFFF"/>
        <w:spacing w:before="100" w:beforeAutospacing="1" w:after="0" w:line="240" w:lineRule="auto"/>
        <w:ind w:firstLine="720"/>
        <w:rPr>
          <w:b/>
          <w:bCs/>
        </w:rPr>
      </w:pPr>
    </w:p>
    <w:p w14:paraId="60853446" w14:textId="77777777" w:rsidR="0042107B" w:rsidRPr="001708FE" w:rsidRDefault="0042107B" w:rsidP="0042107B">
      <w:pPr>
        <w:spacing w:after="0"/>
      </w:pPr>
      <w:r w:rsidRPr="001708FE">
        <w:rPr>
          <w:b/>
          <w:bCs/>
        </w:rPr>
        <w:t>VITAMIN C PRO-INFUSION SERUM</w:t>
      </w:r>
    </w:p>
    <w:p w14:paraId="71335125" w14:textId="77777777" w:rsidR="0042107B" w:rsidRPr="001708FE" w:rsidRDefault="0042107B" w:rsidP="0042107B">
      <w:pPr>
        <w:spacing w:after="0"/>
      </w:pPr>
    </w:p>
    <w:p w14:paraId="58BCF1F9" w14:textId="77777777" w:rsidR="0042107B" w:rsidRPr="001708FE" w:rsidRDefault="0042107B" w:rsidP="0042107B">
      <w:pPr>
        <w:spacing w:after="0"/>
      </w:pPr>
      <w:r w:rsidRPr="001708FE">
        <w:t>The Vitamin C Serum fortifies the skin with powerful antioxidants. This serum boosts collagen and protects the skin against cellular damage. It rejuvenates the complexion and revitalizes dull skin tone</w:t>
      </w:r>
      <w:r>
        <w:t>s</w:t>
      </w:r>
      <w:r w:rsidRPr="001708FE">
        <w:t>.</w:t>
      </w:r>
    </w:p>
    <w:p w14:paraId="639BCF45" w14:textId="77777777" w:rsidR="0042107B" w:rsidRDefault="0042107B" w:rsidP="0042107B">
      <w:pPr>
        <w:spacing w:after="0"/>
      </w:pPr>
    </w:p>
    <w:p w14:paraId="6B6B86E5" w14:textId="77777777" w:rsidR="0042107B" w:rsidRPr="001708FE" w:rsidRDefault="0042107B" w:rsidP="0042107B">
      <w:pPr>
        <w:spacing w:after="0"/>
        <w:ind w:left="720"/>
        <w:rPr>
          <w:b/>
          <w:bCs/>
          <w:u w:val="single"/>
        </w:rPr>
      </w:pPr>
      <w:r w:rsidRPr="001708FE">
        <w:rPr>
          <w:b/>
          <w:bCs/>
          <w:u w:val="single"/>
        </w:rPr>
        <w:t>Active Ingredients</w:t>
      </w:r>
      <w:r w:rsidRPr="001708FE">
        <w:rPr>
          <w:b/>
          <w:bCs/>
          <w:highlight w:val="yellow"/>
          <w:u w:val="single"/>
        </w:rPr>
        <w:t>: TOGGLE:</w:t>
      </w:r>
    </w:p>
    <w:p w14:paraId="1722F090" w14:textId="77777777" w:rsidR="0042107B" w:rsidRPr="001708FE" w:rsidRDefault="0042107B" w:rsidP="0042107B">
      <w:pPr>
        <w:spacing w:after="0"/>
      </w:pPr>
    </w:p>
    <w:p w14:paraId="3273710C" w14:textId="77777777" w:rsidR="0042107B" w:rsidRPr="001708FE" w:rsidRDefault="0042107B" w:rsidP="0042107B">
      <w:pPr>
        <w:spacing w:after="0"/>
        <w:ind w:left="720"/>
      </w:pPr>
    </w:p>
    <w:p w14:paraId="11C49DB2" w14:textId="77777777" w:rsidR="0042107B" w:rsidRPr="001708FE" w:rsidRDefault="0042107B" w:rsidP="0042107B">
      <w:pPr>
        <w:spacing w:after="0"/>
        <w:ind w:left="720"/>
      </w:pPr>
      <w:r w:rsidRPr="001708FE">
        <w:t xml:space="preserve">SODIUM ASCORBYL PHOSPHATE </w:t>
      </w:r>
    </w:p>
    <w:p w14:paraId="3EE28251" w14:textId="77777777" w:rsidR="0042107B" w:rsidRPr="001708FE" w:rsidRDefault="0042107B" w:rsidP="0042107B">
      <w:pPr>
        <w:pStyle w:val="ListParagraph"/>
        <w:numPr>
          <w:ilvl w:val="0"/>
          <w:numId w:val="5"/>
        </w:numPr>
        <w:spacing w:after="0"/>
        <w:ind w:left="1440"/>
      </w:pPr>
      <w:r>
        <w:t xml:space="preserve">Stable </w:t>
      </w:r>
      <w:r w:rsidRPr="001708FE">
        <w:t>Vitamin C derivative</w:t>
      </w:r>
    </w:p>
    <w:p w14:paraId="12AE304D" w14:textId="77777777" w:rsidR="0042107B" w:rsidRPr="001708FE" w:rsidRDefault="0042107B" w:rsidP="0042107B">
      <w:pPr>
        <w:pStyle w:val="ListParagraph"/>
        <w:numPr>
          <w:ilvl w:val="0"/>
          <w:numId w:val="5"/>
        </w:numPr>
        <w:spacing w:after="0"/>
        <w:ind w:left="1440"/>
      </w:pPr>
      <w:r w:rsidRPr="001708FE">
        <w:t>Powerful antioxidant</w:t>
      </w:r>
    </w:p>
    <w:p w14:paraId="3F7FA967" w14:textId="77777777" w:rsidR="0042107B" w:rsidRPr="001708FE" w:rsidRDefault="0042107B" w:rsidP="0042107B">
      <w:pPr>
        <w:pStyle w:val="ListParagraph"/>
        <w:numPr>
          <w:ilvl w:val="0"/>
          <w:numId w:val="5"/>
        </w:numPr>
        <w:spacing w:after="0"/>
        <w:ind w:left="1440"/>
      </w:pPr>
      <w:r w:rsidRPr="001708FE">
        <w:t>Supports extracellular matrix</w:t>
      </w:r>
    </w:p>
    <w:p w14:paraId="1F92AD6F" w14:textId="77777777" w:rsidR="0042107B" w:rsidRPr="001708FE" w:rsidRDefault="0042107B" w:rsidP="0042107B">
      <w:pPr>
        <w:pStyle w:val="ListParagraph"/>
        <w:numPr>
          <w:ilvl w:val="0"/>
          <w:numId w:val="5"/>
        </w:numPr>
        <w:spacing w:after="0"/>
        <w:ind w:left="1440"/>
      </w:pPr>
      <w:r w:rsidRPr="001708FE">
        <w:t>Fortifies the skin against sun damage</w:t>
      </w:r>
    </w:p>
    <w:p w14:paraId="59144D12" w14:textId="77777777" w:rsidR="0042107B" w:rsidRPr="001708FE" w:rsidRDefault="0042107B" w:rsidP="0042107B">
      <w:pPr>
        <w:spacing w:after="0"/>
        <w:ind w:left="720"/>
      </w:pPr>
    </w:p>
    <w:p w14:paraId="7ADD8BE5" w14:textId="77777777" w:rsidR="0042107B" w:rsidRPr="001708FE" w:rsidRDefault="0042107B" w:rsidP="0042107B">
      <w:pPr>
        <w:spacing w:after="0"/>
        <w:ind w:left="720"/>
      </w:pPr>
      <w:r w:rsidRPr="001708FE">
        <w:t xml:space="preserve">TOCOPHERYL ACETATE </w:t>
      </w:r>
    </w:p>
    <w:p w14:paraId="204CC0A9" w14:textId="77777777" w:rsidR="0042107B" w:rsidRPr="001708FE" w:rsidRDefault="0042107B" w:rsidP="0042107B">
      <w:pPr>
        <w:pStyle w:val="ListParagraph"/>
        <w:numPr>
          <w:ilvl w:val="0"/>
          <w:numId w:val="6"/>
        </w:numPr>
        <w:spacing w:after="0"/>
        <w:ind w:left="1440"/>
      </w:pPr>
      <w:r w:rsidRPr="001708FE">
        <w:t>Vitamin E</w:t>
      </w:r>
    </w:p>
    <w:p w14:paraId="3B87DF99" w14:textId="77777777" w:rsidR="0042107B" w:rsidRPr="001708FE" w:rsidRDefault="0042107B" w:rsidP="0042107B">
      <w:pPr>
        <w:pStyle w:val="ListParagraph"/>
        <w:numPr>
          <w:ilvl w:val="0"/>
          <w:numId w:val="6"/>
        </w:numPr>
        <w:spacing w:after="0"/>
        <w:ind w:left="1440"/>
      </w:pPr>
      <w:r w:rsidRPr="001708FE">
        <w:t>Powerful antioxidant</w:t>
      </w:r>
    </w:p>
    <w:p w14:paraId="6699C001" w14:textId="77777777" w:rsidR="0042107B" w:rsidRPr="001708FE" w:rsidRDefault="0042107B" w:rsidP="0042107B">
      <w:pPr>
        <w:pStyle w:val="ListParagraph"/>
        <w:numPr>
          <w:ilvl w:val="0"/>
          <w:numId w:val="6"/>
        </w:numPr>
        <w:spacing w:after="0"/>
        <w:ind w:left="1440"/>
      </w:pPr>
      <w:r w:rsidRPr="001708FE">
        <w:t>Moisturizes skin</w:t>
      </w:r>
    </w:p>
    <w:p w14:paraId="3367D4E2" w14:textId="77777777" w:rsidR="0042107B" w:rsidRPr="001708FE" w:rsidRDefault="0042107B" w:rsidP="0042107B">
      <w:pPr>
        <w:pStyle w:val="ListParagraph"/>
        <w:numPr>
          <w:ilvl w:val="0"/>
          <w:numId w:val="6"/>
        </w:numPr>
        <w:spacing w:after="0"/>
        <w:ind w:left="1440"/>
      </w:pPr>
      <w:r w:rsidRPr="001708FE">
        <w:t>Fortifies the skin against sun damage</w:t>
      </w:r>
    </w:p>
    <w:p w14:paraId="315EB8DF" w14:textId="77777777" w:rsidR="0042107B" w:rsidRPr="001708FE" w:rsidRDefault="0042107B" w:rsidP="0042107B">
      <w:pPr>
        <w:spacing w:after="0"/>
        <w:ind w:left="720"/>
      </w:pPr>
    </w:p>
    <w:p w14:paraId="19E70387" w14:textId="77777777" w:rsidR="0042107B" w:rsidRPr="00263D84" w:rsidRDefault="0042107B" w:rsidP="0042107B">
      <w:pPr>
        <w:spacing w:after="0"/>
        <w:ind w:left="720"/>
      </w:pPr>
      <w:r w:rsidRPr="00263D84">
        <w:t>VITIS VINIFERA (GRAPE) SEED EXTRACT</w:t>
      </w:r>
    </w:p>
    <w:p w14:paraId="4E7F1494" w14:textId="77777777" w:rsidR="0042107B" w:rsidRPr="00263D84" w:rsidRDefault="0042107B" w:rsidP="0042107B">
      <w:pPr>
        <w:pStyle w:val="ListParagraph"/>
        <w:numPr>
          <w:ilvl w:val="0"/>
          <w:numId w:val="7"/>
        </w:numPr>
        <w:spacing w:after="0"/>
        <w:ind w:left="1440"/>
      </w:pPr>
      <w:r w:rsidRPr="00263D84">
        <w:t xml:space="preserve">Powerful antioxidant </w:t>
      </w:r>
    </w:p>
    <w:p w14:paraId="7C4556FE" w14:textId="77777777" w:rsidR="0042107B" w:rsidRPr="00263D84" w:rsidRDefault="0042107B" w:rsidP="0042107B">
      <w:pPr>
        <w:pStyle w:val="ListParagraph"/>
        <w:numPr>
          <w:ilvl w:val="0"/>
          <w:numId w:val="7"/>
        </w:numPr>
        <w:spacing w:after="0"/>
        <w:ind w:left="1440"/>
      </w:pPr>
      <w:r w:rsidRPr="00263D84">
        <w:t>Promotes skin rejuvenation r</w:t>
      </w:r>
    </w:p>
    <w:p w14:paraId="0B273754" w14:textId="77777777" w:rsidR="0042107B" w:rsidRPr="00263D84" w:rsidRDefault="0042107B" w:rsidP="0042107B">
      <w:pPr>
        <w:spacing w:after="0"/>
      </w:pPr>
    </w:p>
    <w:p w14:paraId="7A82381A" w14:textId="77777777" w:rsidR="0042107B" w:rsidRPr="00263D84" w:rsidRDefault="0042107B" w:rsidP="0042107B">
      <w:pPr>
        <w:spacing w:after="0"/>
        <w:rPr>
          <w:b/>
          <w:bCs/>
        </w:rPr>
      </w:pPr>
      <w:r w:rsidRPr="00263D84">
        <w:rPr>
          <w:b/>
          <w:bCs/>
        </w:rPr>
        <w:t>PORE CLARIFYING PRO-INFUSION SERUM</w:t>
      </w:r>
    </w:p>
    <w:p w14:paraId="70AF2C30" w14:textId="77777777" w:rsidR="0042107B" w:rsidRPr="00263D84" w:rsidRDefault="0042107B" w:rsidP="0042107B">
      <w:pPr>
        <w:spacing w:after="0"/>
      </w:pPr>
    </w:p>
    <w:p w14:paraId="0B3F1943" w14:textId="35BCC2AC" w:rsidR="0042107B" w:rsidRPr="00263D84" w:rsidRDefault="0042107B" w:rsidP="0042107B">
      <w:pPr>
        <w:spacing w:after="0"/>
      </w:pPr>
      <w:r w:rsidRPr="00263D84">
        <w:t xml:space="preserve">This formulation is designed for individuals with oily, congested skin and/or irregular skin texture. </w:t>
      </w:r>
      <w:proofErr w:type="gramStart"/>
      <w:r w:rsidRPr="00263D84">
        <w:t>The serum smooths skin texture,</w:t>
      </w:r>
      <w:proofErr w:type="gramEnd"/>
      <w:r w:rsidRPr="00263D84">
        <w:t xml:space="preserve"> clears </w:t>
      </w:r>
      <w:r w:rsidR="00D526DD">
        <w:t xml:space="preserve">the </w:t>
      </w:r>
      <w:r w:rsidRPr="00263D84">
        <w:t xml:space="preserve">complexion, and minimizes the appearance of enlarged pores. </w:t>
      </w:r>
    </w:p>
    <w:p w14:paraId="0EB8E181" w14:textId="77777777" w:rsidR="0042107B" w:rsidRPr="00263D84" w:rsidRDefault="0042107B" w:rsidP="0042107B">
      <w:pPr>
        <w:spacing w:after="0"/>
      </w:pPr>
    </w:p>
    <w:p w14:paraId="65AFD43F" w14:textId="77777777" w:rsidR="0042107B" w:rsidRPr="001708FE" w:rsidRDefault="0042107B" w:rsidP="0042107B">
      <w:pPr>
        <w:spacing w:after="0"/>
        <w:ind w:left="720"/>
        <w:rPr>
          <w:b/>
          <w:bCs/>
          <w:u w:val="single"/>
        </w:rPr>
      </w:pPr>
      <w:r w:rsidRPr="001708FE">
        <w:rPr>
          <w:b/>
          <w:bCs/>
          <w:u w:val="single"/>
        </w:rPr>
        <w:t>Active Ingredients</w:t>
      </w:r>
      <w:r w:rsidRPr="001708FE">
        <w:rPr>
          <w:b/>
          <w:bCs/>
          <w:highlight w:val="yellow"/>
          <w:u w:val="single"/>
        </w:rPr>
        <w:t>: TOGGLE:</w:t>
      </w:r>
    </w:p>
    <w:p w14:paraId="256E728B" w14:textId="77777777" w:rsidR="0042107B" w:rsidRDefault="0042107B" w:rsidP="0042107B">
      <w:pPr>
        <w:spacing w:after="0"/>
        <w:ind w:left="720"/>
      </w:pPr>
    </w:p>
    <w:p w14:paraId="192D096D" w14:textId="77777777" w:rsidR="0042107B" w:rsidRPr="00263D84" w:rsidRDefault="0042107B" w:rsidP="0042107B">
      <w:pPr>
        <w:spacing w:after="0"/>
        <w:ind w:left="720"/>
      </w:pPr>
      <w:r w:rsidRPr="00263D84">
        <w:t xml:space="preserve">SALICYLIC ACID </w:t>
      </w:r>
    </w:p>
    <w:p w14:paraId="6FCF66A6" w14:textId="77777777" w:rsidR="0042107B" w:rsidRPr="00263D84" w:rsidRDefault="0042107B" w:rsidP="0042107B">
      <w:pPr>
        <w:pStyle w:val="ListParagraph"/>
        <w:numPr>
          <w:ilvl w:val="0"/>
          <w:numId w:val="8"/>
        </w:numPr>
        <w:spacing w:after="0"/>
      </w:pPr>
      <w:r w:rsidRPr="00263D84">
        <w:t xml:space="preserve">Aids in exfoliation of dead or dull skin cells </w:t>
      </w:r>
    </w:p>
    <w:p w14:paraId="02A1D629" w14:textId="77777777" w:rsidR="0042107B" w:rsidRDefault="0042107B" w:rsidP="0042107B">
      <w:pPr>
        <w:spacing w:after="0"/>
        <w:ind w:left="720"/>
      </w:pPr>
    </w:p>
    <w:p w14:paraId="15A18D15" w14:textId="77777777" w:rsidR="0042107B" w:rsidRPr="00263D84" w:rsidRDefault="0042107B" w:rsidP="0042107B">
      <w:pPr>
        <w:spacing w:after="0"/>
        <w:ind w:left="720"/>
      </w:pPr>
      <w:r w:rsidRPr="00263D84">
        <w:t xml:space="preserve">BAKUCHIOL </w:t>
      </w:r>
    </w:p>
    <w:p w14:paraId="71AE1C38" w14:textId="77777777" w:rsidR="0042107B" w:rsidRPr="00263D84" w:rsidRDefault="0042107B" w:rsidP="0042107B">
      <w:pPr>
        <w:pStyle w:val="ListParagraph"/>
        <w:numPr>
          <w:ilvl w:val="0"/>
          <w:numId w:val="8"/>
        </w:numPr>
        <w:spacing w:after="0"/>
      </w:pPr>
      <w:r w:rsidRPr="00263D84">
        <w:t xml:space="preserve">Powerful antioxidant </w:t>
      </w:r>
    </w:p>
    <w:p w14:paraId="3F7D8D06" w14:textId="77777777" w:rsidR="0042107B" w:rsidRPr="00263D84" w:rsidRDefault="0042107B" w:rsidP="0042107B">
      <w:pPr>
        <w:pStyle w:val="ListParagraph"/>
        <w:numPr>
          <w:ilvl w:val="0"/>
          <w:numId w:val="8"/>
        </w:numPr>
        <w:spacing w:after="0"/>
      </w:pPr>
      <w:r w:rsidRPr="00263D84">
        <w:t>Bio</w:t>
      </w:r>
      <w:r>
        <w:t>-</w:t>
      </w:r>
      <w:r w:rsidRPr="00263D84">
        <w:t xml:space="preserve">nutrient </w:t>
      </w:r>
    </w:p>
    <w:p w14:paraId="4E98029C" w14:textId="77777777" w:rsidR="0042107B" w:rsidRPr="00263D84" w:rsidRDefault="0042107B" w:rsidP="0042107B">
      <w:pPr>
        <w:pStyle w:val="ListParagraph"/>
        <w:numPr>
          <w:ilvl w:val="0"/>
          <w:numId w:val="8"/>
        </w:numPr>
        <w:spacing w:after="0"/>
      </w:pPr>
      <w:r w:rsidRPr="00263D84">
        <w:lastRenderedPageBreak/>
        <w:t>Reduces redness</w:t>
      </w:r>
    </w:p>
    <w:p w14:paraId="38A8F5EF" w14:textId="77777777" w:rsidR="0042107B" w:rsidRDefault="0042107B" w:rsidP="0042107B">
      <w:pPr>
        <w:spacing w:after="0"/>
        <w:ind w:left="720"/>
      </w:pPr>
    </w:p>
    <w:p w14:paraId="44EFB4CE" w14:textId="77777777" w:rsidR="0042107B" w:rsidRPr="00263D84" w:rsidRDefault="0042107B" w:rsidP="0042107B">
      <w:pPr>
        <w:spacing w:after="0"/>
        <w:ind w:left="720"/>
      </w:pPr>
      <w:r w:rsidRPr="00263D84">
        <w:t xml:space="preserve">ORIGANUM VULGARE LEAF OIL (OREGANO OIL) </w:t>
      </w:r>
    </w:p>
    <w:p w14:paraId="3AF81AA7" w14:textId="77777777" w:rsidR="0042107B" w:rsidRPr="00263D84" w:rsidRDefault="0042107B" w:rsidP="0042107B">
      <w:pPr>
        <w:pStyle w:val="ListParagraph"/>
        <w:numPr>
          <w:ilvl w:val="0"/>
          <w:numId w:val="9"/>
        </w:numPr>
        <w:spacing w:after="0"/>
      </w:pPr>
      <w:r w:rsidRPr="00263D84">
        <w:t>Powerful antioxidant</w:t>
      </w:r>
    </w:p>
    <w:p w14:paraId="5B234E03" w14:textId="77777777" w:rsidR="0042107B" w:rsidRPr="00263D84" w:rsidRDefault="0042107B" w:rsidP="0042107B">
      <w:pPr>
        <w:spacing w:after="0"/>
      </w:pPr>
    </w:p>
    <w:p w14:paraId="74749EA8" w14:textId="77777777" w:rsidR="0042107B" w:rsidRPr="00263D84" w:rsidRDefault="0042107B" w:rsidP="0042107B">
      <w:pPr>
        <w:spacing w:after="0"/>
        <w:rPr>
          <w:b/>
          <w:bCs/>
        </w:rPr>
      </w:pPr>
      <w:r w:rsidRPr="00263D84">
        <w:rPr>
          <w:b/>
          <w:bCs/>
        </w:rPr>
        <w:t>SKIN BRIGHTENING PRO-INFUSION SERUM WITH LUMIXYL® PEPTIDE</w:t>
      </w:r>
    </w:p>
    <w:p w14:paraId="38F77D81" w14:textId="77777777" w:rsidR="0042107B" w:rsidRPr="00263D84" w:rsidRDefault="0042107B" w:rsidP="0042107B">
      <w:pPr>
        <w:spacing w:after="0"/>
      </w:pPr>
    </w:p>
    <w:p w14:paraId="09969C0D" w14:textId="77777777" w:rsidR="0042107B" w:rsidRPr="00263D84" w:rsidRDefault="0042107B" w:rsidP="0042107B">
      <w:pPr>
        <w:spacing w:after="0"/>
      </w:pPr>
      <w:r w:rsidRPr="00263D84">
        <w:t xml:space="preserve">This serum is formulated to correct irregular skin tone and discoloration (such as freckles, sunspots, solar lentigines, and melasma.) It also brightens the skin for a clear, healthy glow. </w:t>
      </w:r>
    </w:p>
    <w:p w14:paraId="71ED5E8F" w14:textId="77777777" w:rsidR="0042107B" w:rsidRPr="00263D84" w:rsidRDefault="0042107B" w:rsidP="0042107B">
      <w:pPr>
        <w:spacing w:after="0"/>
      </w:pPr>
    </w:p>
    <w:p w14:paraId="3A518ADC" w14:textId="77777777" w:rsidR="0042107B" w:rsidRPr="001708FE" w:rsidRDefault="0042107B" w:rsidP="0042107B">
      <w:pPr>
        <w:spacing w:after="0"/>
        <w:ind w:left="720"/>
        <w:rPr>
          <w:b/>
          <w:bCs/>
          <w:u w:val="single"/>
        </w:rPr>
      </w:pPr>
      <w:r w:rsidRPr="001708FE">
        <w:rPr>
          <w:b/>
          <w:bCs/>
          <w:u w:val="single"/>
        </w:rPr>
        <w:t>Active Ingredients</w:t>
      </w:r>
      <w:r w:rsidRPr="001708FE">
        <w:rPr>
          <w:b/>
          <w:bCs/>
          <w:highlight w:val="yellow"/>
          <w:u w:val="single"/>
        </w:rPr>
        <w:t>: TOGGLE:</w:t>
      </w:r>
    </w:p>
    <w:p w14:paraId="6548FDF3" w14:textId="77777777" w:rsidR="0042107B" w:rsidRDefault="0042107B" w:rsidP="0042107B">
      <w:pPr>
        <w:ind w:left="720"/>
      </w:pPr>
    </w:p>
    <w:p w14:paraId="3C433FED" w14:textId="77777777" w:rsidR="0042107B" w:rsidRPr="00263D84" w:rsidRDefault="0042107B" w:rsidP="0042107B">
      <w:pPr>
        <w:ind w:left="720"/>
      </w:pPr>
      <w:r w:rsidRPr="00263D84">
        <w:t>DECAPEPTIDE-12 (LUMIXYL ® PEPTIDE)</w:t>
      </w:r>
    </w:p>
    <w:p w14:paraId="7AF8291B" w14:textId="77777777" w:rsidR="0042107B" w:rsidRDefault="0042107B" w:rsidP="0042107B">
      <w:pPr>
        <w:pStyle w:val="ListParagraph"/>
        <w:numPr>
          <w:ilvl w:val="0"/>
          <w:numId w:val="9"/>
        </w:numPr>
      </w:pPr>
      <w:r w:rsidRPr="00263D84">
        <w:t xml:space="preserve">Synthetic peptide brightens skin </w:t>
      </w:r>
    </w:p>
    <w:p w14:paraId="1D4DF1FD" w14:textId="77777777" w:rsidR="0042107B" w:rsidRPr="00263D84" w:rsidRDefault="0042107B" w:rsidP="0042107B">
      <w:pPr>
        <w:pStyle w:val="ListParagraph"/>
        <w:numPr>
          <w:ilvl w:val="0"/>
          <w:numId w:val="9"/>
        </w:numPr>
      </w:pPr>
      <w:r>
        <w:t>E</w:t>
      </w:r>
      <w:r w:rsidRPr="00263D84">
        <w:t>vens skin tone</w:t>
      </w:r>
    </w:p>
    <w:p w14:paraId="52493014" w14:textId="77777777" w:rsidR="0042107B" w:rsidRPr="00263D84" w:rsidRDefault="0042107B" w:rsidP="0042107B">
      <w:pPr>
        <w:pStyle w:val="ListParagraph"/>
        <w:numPr>
          <w:ilvl w:val="0"/>
          <w:numId w:val="9"/>
        </w:numPr>
      </w:pPr>
      <w:r w:rsidRPr="00263D84">
        <w:t xml:space="preserve">Advanced skincare technology developed by scientists at Stanford </w:t>
      </w:r>
    </w:p>
    <w:p w14:paraId="5CC65FCE" w14:textId="77777777" w:rsidR="0042107B" w:rsidRPr="00263D84" w:rsidRDefault="0042107B" w:rsidP="0042107B">
      <w:pPr>
        <w:ind w:left="720"/>
      </w:pPr>
      <w:r w:rsidRPr="00263D84">
        <w:t xml:space="preserve"> LICORICE ROOT EXTRACT </w:t>
      </w:r>
    </w:p>
    <w:p w14:paraId="41565B4C" w14:textId="77777777" w:rsidR="0042107B" w:rsidRPr="00263D84" w:rsidRDefault="0042107B" w:rsidP="0042107B">
      <w:pPr>
        <w:pStyle w:val="ListParagraph"/>
        <w:numPr>
          <w:ilvl w:val="0"/>
          <w:numId w:val="10"/>
        </w:numPr>
      </w:pPr>
      <w:r w:rsidRPr="00263D84">
        <w:t xml:space="preserve">Powerful antioxidant </w:t>
      </w:r>
    </w:p>
    <w:p w14:paraId="28F936F2" w14:textId="77777777" w:rsidR="0042107B" w:rsidRPr="00263D84" w:rsidRDefault="0042107B" w:rsidP="0042107B">
      <w:pPr>
        <w:pStyle w:val="ListParagraph"/>
        <w:numPr>
          <w:ilvl w:val="0"/>
          <w:numId w:val="10"/>
        </w:numPr>
      </w:pPr>
      <w:r w:rsidRPr="00263D84">
        <w:t>Brightens skin</w:t>
      </w:r>
    </w:p>
    <w:p w14:paraId="7BBDAE90" w14:textId="77777777" w:rsidR="0042107B" w:rsidRPr="00263D84" w:rsidRDefault="0042107B" w:rsidP="0042107B">
      <w:pPr>
        <w:ind w:left="720"/>
      </w:pPr>
      <w:r w:rsidRPr="00263D84">
        <w:t xml:space="preserve">ETHYL ASCORBIC ACID </w:t>
      </w:r>
    </w:p>
    <w:p w14:paraId="36DEC38C" w14:textId="77777777" w:rsidR="0042107B" w:rsidRPr="00263D84" w:rsidRDefault="0042107B" w:rsidP="0042107B">
      <w:pPr>
        <w:pStyle w:val="ListParagraph"/>
        <w:numPr>
          <w:ilvl w:val="0"/>
          <w:numId w:val="11"/>
        </w:numPr>
      </w:pPr>
      <w:r>
        <w:t xml:space="preserve">Stable </w:t>
      </w:r>
      <w:r w:rsidRPr="00263D84">
        <w:t xml:space="preserve">Vitamin C derivative </w:t>
      </w:r>
    </w:p>
    <w:p w14:paraId="1B00A7CE" w14:textId="77777777" w:rsidR="0042107B" w:rsidRPr="00263D84" w:rsidRDefault="0042107B" w:rsidP="0042107B">
      <w:pPr>
        <w:pStyle w:val="ListParagraph"/>
        <w:numPr>
          <w:ilvl w:val="0"/>
          <w:numId w:val="11"/>
        </w:numPr>
      </w:pPr>
      <w:r w:rsidRPr="00263D84">
        <w:t>Powerful antioxidant</w:t>
      </w:r>
    </w:p>
    <w:p w14:paraId="03324A6E" w14:textId="77777777" w:rsidR="0042107B" w:rsidRPr="001708FE" w:rsidRDefault="0042107B" w:rsidP="0042107B">
      <w:pPr>
        <w:spacing w:after="0"/>
      </w:pPr>
    </w:p>
    <w:p w14:paraId="3B5E011A" w14:textId="77777777" w:rsidR="0042107B" w:rsidRDefault="0042107B" w:rsidP="0042107B">
      <w:r>
        <w:t>DERMABRASION RESULTS</w:t>
      </w:r>
    </w:p>
    <w:p w14:paraId="205D238F" w14:textId="17BB5F5B" w:rsidR="0042107B" w:rsidRDefault="0042107B" w:rsidP="0042107B">
      <w:r>
        <w:t>Dermabrasion results with the DiamondGlow system are both immediate and progressive. Individual experiences may vary. * However, most patients enjoy plumper, brighter, more vibrant skin, immediately after the procedure. These i</w:t>
      </w:r>
      <w:r w:rsidR="00D526DD">
        <w:t>nstant</w:t>
      </w:r>
      <w:r>
        <w:t xml:space="preserve"> results can last 5 to 7 days.</w:t>
      </w:r>
    </w:p>
    <w:p w14:paraId="3029D8A7" w14:textId="162FE349" w:rsidR="0042107B" w:rsidRDefault="0042107B" w:rsidP="0042107B">
      <w:r>
        <w:t xml:space="preserve">Beyond immediate improvement to the surface, the DiamondGlow facial rejuvenates the skin on a cellular level for several weeks following the treatment. Results are obtainable with a single </w:t>
      </w:r>
      <w:r w:rsidR="00D526DD">
        <w:t>procedure</w:t>
      </w:r>
      <w:r>
        <w:t xml:space="preserve">. However, to obtain the full rejuvenating potential of this treatment, 4 to 6 treatments, spaced a week or two apart, </w:t>
      </w:r>
      <w:r w:rsidR="00D526DD">
        <w:t>are</w:t>
      </w:r>
      <w:r>
        <w:t xml:space="preserve"> recommended. </w:t>
      </w:r>
    </w:p>
    <w:p w14:paraId="50693EE1" w14:textId="77777777" w:rsidR="0042107B" w:rsidRDefault="0042107B" w:rsidP="0042107B">
      <w:r>
        <w:t>HOW MUCH DOES DERMABRASION COST?</w:t>
      </w:r>
    </w:p>
    <w:p w14:paraId="709E3120" w14:textId="0A45E05B" w:rsidR="0042107B" w:rsidRDefault="0042107B" w:rsidP="0042107B">
      <w:r w:rsidRPr="00456C4F">
        <w:t>Diamond glow facials are customized to the unique needs and skin conditions of each patient</w:t>
      </w:r>
      <w:r>
        <w:t>. T</w:t>
      </w:r>
      <w:r w:rsidRPr="00456C4F">
        <w:t>herefore, dermabrasion cost v</w:t>
      </w:r>
      <w:r>
        <w:t>aries</w:t>
      </w:r>
      <w:r w:rsidRPr="00456C4F">
        <w:t xml:space="preserve">. During your complimentary consultation with </w:t>
      </w:r>
      <w:r>
        <w:t>Monarch Aesthetic Medicine,</w:t>
      </w:r>
      <w:r>
        <w:t xml:space="preserve"> </w:t>
      </w:r>
      <w:r w:rsidRPr="00456C4F">
        <w:t>your skin</w:t>
      </w:r>
      <w:r w:rsidR="00D526DD">
        <w:t xml:space="preserve"> </w:t>
      </w:r>
      <w:r w:rsidRPr="00456C4F">
        <w:t xml:space="preserve">care professional will discuss your individual needs and expectations. They will then customize a treatment plan, optimized </w:t>
      </w:r>
      <w:r>
        <w:t>towards your</w:t>
      </w:r>
      <w:r w:rsidRPr="00456C4F">
        <w:t xml:space="preserve"> aesthetic goals and structured to fit your budget </w:t>
      </w:r>
    </w:p>
    <w:p w14:paraId="7FCF8E55" w14:textId="7B980FE1" w:rsidR="0042107B" w:rsidRDefault="0042107B" w:rsidP="0042107B">
      <w:r>
        <w:t>DERMABRASION NEAR ME</w:t>
      </w:r>
      <w:r>
        <w:t>| DIAMOND GLOW COLUMBUS, OH</w:t>
      </w:r>
    </w:p>
    <w:p w14:paraId="0EA84FF7" w14:textId="77777777" w:rsidR="00D526DD" w:rsidRDefault="0042107B" w:rsidP="0042107B">
      <w:r w:rsidRPr="00456C4F">
        <w:lastRenderedPageBreak/>
        <w:t>Re</w:t>
      </w:r>
      <w:r>
        <w:t xml:space="preserve">veal </w:t>
      </w:r>
      <w:r w:rsidRPr="00456C4F">
        <w:t>your radiance with bright, healthy</w:t>
      </w:r>
      <w:r>
        <w:t>,</w:t>
      </w:r>
      <w:r w:rsidRPr="00456C4F">
        <w:t xml:space="preserve"> blemish</w:t>
      </w:r>
      <w:r w:rsidR="00D526DD">
        <w:t>-</w:t>
      </w:r>
      <w:r w:rsidRPr="00456C4F">
        <w:t>free skin</w:t>
      </w:r>
      <w:r>
        <w:t>. G</w:t>
      </w:r>
      <w:r w:rsidRPr="00456C4F">
        <w:t xml:space="preserve">et started </w:t>
      </w:r>
      <w:r>
        <w:t>with</w:t>
      </w:r>
      <w:r w:rsidRPr="00456C4F">
        <w:t xml:space="preserve"> a free consultation with the </w:t>
      </w:r>
      <w:r>
        <w:t>p</w:t>
      </w:r>
      <w:r w:rsidRPr="00456C4F">
        <w:t xml:space="preserve">remier </w:t>
      </w:r>
      <w:r>
        <w:t>DiamondGold</w:t>
      </w:r>
      <w:r w:rsidRPr="00456C4F">
        <w:t xml:space="preserve"> </w:t>
      </w:r>
      <w:r>
        <w:t>Columbus</w:t>
      </w:r>
      <w:r w:rsidRPr="00456C4F">
        <w:t xml:space="preserve"> provider, </w:t>
      </w:r>
      <w:r>
        <w:t>Monarch Aesthetic Medicine</w:t>
      </w:r>
      <w:r>
        <w:t xml:space="preserve">. </w:t>
      </w:r>
      <w:r>
        <w:t>Operating</w:t>
      </w:r>
      <w:r>
        <w:t xml:space="preserve"> in a state-of-the-art facility, the highly trained technicians at </w:t>
      </w:r>
      <w:r>
        <w:t>Monarch Aesthetic Medicine</w:t>
      </w:r>
      <w:r>
        <w:t xml:space="preserve"> are dermabrasion experts.</w:t>
      </w:r>
    </w:p>
    <w:p w14:paraId="589460DE" w14:textId="11A2121F" w:rsidR="0042107B" w:rsidRDefault="0042107B" w:rsidP="0042107B">
      <w:r>
        <w:t xml:space="preserve">Furthermore, they prioritize your safety and satisfaction above anything else. </w:t>
      </w:r>
      <w:r w:rsidR="00D526DD">
        <w:t>E</w:t>
      </w:r>
      <w:r>
        <w:t xml:space="preserve">xperience the </w:t>
      </w:r>
      <w:r>
        <w:t>Monarch Aesthetic Medicine</w:t>
      </w:r>
      <w:r>
        <w:t xml:space="preserve"> difference for yourself. Contact </w:t>
      </w:r>
      <w:r>
        <w:t>Monarch Aesthetic Medicine</w:t>
      </w:r>
      <w:r>
        <w:t xml:space="preserve"> online or call </w:t>
      </w:r>
      <w:r w:rsidRPr="009F1B53">
        <w:t xml:space="preserve">(614)545-2002 </w:t>
      </w:r>
      <w:r>
        <w:t>today to schedule your FREE consultation.</w:t>
      </w:r>
    </w:p>
    <w:p w14:paraId="4F550694" w14:textId="77777777" w:rsidR="0042107B" w:rsidRDefault="0042107B" w:rsidP="0042107B">
      <w:r>
        <w:t>Resources:</w:t>
      </w:r>
    </w:p>
    <w:p w14:paraId="0BEA451E" w14:textId="77777777" w:rsidR="0042107B" w:rsidRPr="00C05720" w:rsidRDefault="0042107B" w:rsidP="0042107B">
      <w:r w:rsidRPr="00C05720">
        <w:rPr>
          <w:vertAlign w:val="superscript"/>
        </w:rPr>
        <w:t>1</w:t>
      </w:r>
      <w:r>
        <w:rPr>
          <w:vertAlign w:val="superscript"/>
        </w:rPr>
        <w:t xml:space="preserve">” </w:t>
      </w:r>
      <w:r w:rsidRPr="00C05720">
        <w:t>Combined Topical Delivery and Dermalinfusion of Decapeptide-12 Accelerates Resolution of Post-Inflammatory Hyperpigmentation in Skin of Color</w:t>
      </w:r>
      <w:r>
        <w:t xml:space="preserve">.” </w:t>
      </w:r>
      <w:r w:rsidRPr="00C05720">
        <w:rPr>
          <w:i/>
          <w:iCs/>
        </w:rPr>
        <w:t>Journal of Drugs in Dermatology.</w:t>
      </w:r>
      <w:r>
        <w:t xml:space="preserve"> Published January 2014. </w:t>
      </w:r>
      <w:hyperlink r:id="rId5" w:history="1">
        <w:r w:rsidRPr="00C05720">
          <w:rPr>
            <w:rStyle w:val="Hyperlink"/>
          </w:rPr>
          <w:t>Link.</w:t>
        </w:r>
      </w:hyperlink>
    </w:p>
    <w:p w14:paraId="6F7D098B" w14:textId="77777777" w:rsidR="0042107B" w:rsidRDefault="0042107B"/>
    <w:sectPr w:rsidR="004210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51273"/>
    <w:multiLevelType w:val="hybridMultilevel"/>
    <w:tmpl w:val="D0921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760B7F"/>
    <w:multiLevelType w:val="hybridMultilevel"/>
    <w:tmpl w:val="E5709D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2C223B"/>
    <w:multiLevelType w:val="hybridMultilevel"/>
    <w:tmpl w:val="EB2A48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C33038"/>
    <w:multiLevelType w:val="hybridMultilevel"/>
    <w:tmpl w:val="394A5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07F55"/>
    <w:multiLevelType w:val="hybridMultilevel"/>
    <w:tmpl w:val="8CBA56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D9265E0"/>
    <w:multiLevelType w:val="hybridMultilevel"/>
    <w:tmpl w:val="EDF213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3BA128C"/>
    <w:multiLevelType w:val="hybridMultilevel"/>
    <w:tmpl w:val="87B4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864B4B"/>
    <w:multiLevelType w:val="hybridMultilevel"/>
    <w:tmpl w:val="A6BAC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104D5"/>
    <w:multiLevelType w:val="hybridMultilevel"/>
    <w:tmpl w:val="0134A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424026"/>
    <w:multiLevelType w:val="hybridMultilevel"/>
    <w:tmpl w:val="80C6B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A60EF"/>
    <w:multiLevelType w:val="hybridMultilevel"/>
    <w:tmpl w:val="14BEF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3A3A7E"/>
    <w:multiLevelType w:val="hybridMultilevel"/>
    <w:tmpl w:val="6D92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92A01"/>
    <w:multiLevelType w:val="hybridMultilevel"/>
    <w:tmpl w:val="5952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566A56"/>
    <w:multiLevelType w:val="hybridMultilevel"/>
    <w:tmpl w:val="56C89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8"/>
  </w:num>
  <w:num w:numId="3">
    <w:abstractNumId w:val="1"/>
  </w:num>
  <w:num w:numId="4">
    <w:abstractNumId w:val="13"/>
  </w:num>
  <w:num w:numId="5">
    <w:abstractNumId w:val="12"/>
  </w:num>
  <w:num w:numId="6">
    <w:abstractNumId w:val="3"/>
  </w:num>
  <w:num w:numId="7">
    <w:abstractNumId w:val="9"/>
  </w:num>
  <w:num w:numId="8">
    <w:abstractNumId w:val="5"/>
  </w:num>
  <w:num w:numId="9">
    <w:abstractNumId w:val="2"/>
  </w:num>
  <w:num w:numId="10">
    <w:abstractNumId w:val="4"/>
  </w:num>
  <w:num w:numId="11">
    <w:abstractNumId w:val="0"/>
  </w:num>
  <w:num w:numId="12">
    <w:abstractNumId w:val="10"/>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tjA0Nje1NDa2NDBT0lEKTi0uzszPAykwrAUAI55CdiwAAAA="/>
  </w:docVars>
  <w:rsids>
    <w:rsidRoot w:val="0042107B"/>
    <w:rsid w:val="0042107B"/>
    <w:rsid w:val="00D5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30EBF"/>
  <w15:chartTrackingRefBased/>
  <w15:docId w15:val="{835AAAFB-0A20-4215-9655-569EEB15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0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107B"/>
    <w:pPr>
      <w:ind w:left="720"/>
      <w:contextualSpacing/>
    </w:pPr>
  </w:style>
  <w:style w:type="character" w:styleId="Hyperlink">
    <w:name w:val="Hyperlink"/>
    <w:basedOn w:val="DefaultParagraphFont"/>
    <w:uiPriority w:val="99"/>
    <w:unhideWhenUsed/>
    <w:rsid w:val="0042107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jddonline.com/articles/dermatology/S1545961614P0084X/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335</Words>
  <Characters>7616</Characters>
  <Application>Microsoft Office Word</Application>
  <DocSecurity>0</DocSecurity>
  <Lines>63</Lines>
  <Paragraphs>17</Paragraphs>
  <ScaleCrop>false</ScaleCrop>
  <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3-04T23:28:00Z</dcterms:created>
  <dcterms:modified xsi:type="dcterms:W3CDTF">2020-03-04T23:37:00Z</dcterms:modified>
</cp:coreProperties>
</file>